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0e8a63af4a0494eeb9593ebc2c11478bac880eb"/>
    <w:p>
      <w:pPr>
        <w:pStyle w:val="Heading1"/>
      </w:pPr>
      <w:r>
        <w:t xml:space="preserve">Special Education Scholarship Application: Cultivating Inclusive Futures in New York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Scholarship Committee</w:t>
      </w:r>
      <w:r>
        <w:br/>
      </w:r>
      <w:r>
        <w:rPr>
          <w:bCs/>
          <w:b/>
        </w:rPr>
        <w:t xml:space="preserve">Program:</w:t>
      </w:r>
      <w:r>
        <w:t xml:space="preserve"> </w:t>
      </w:r>
      <w:r>
        <w:t xml:space="preserve">NYC Special Education Teacher Residency Program</w:t>
      </w:r>
      <w:r>
        <w:br/>
      </w:r>
      <w:r>
        <w:rPr>
          <w:bCs/>
          <w:b/>
        </w:rPr>
        <w:t xml:space="preserve">Address:</w:t>
      </w:r>
      <w:r>
        <w:br/>
      </w:r>
      <w:r>
        <w:t xml:space="preserve">New York City Department of Education</w:t>
      </w:r>
      <w:r>
        <w:br/>
      </w:r>
      <w:r>
        <w:t xml:space="preserve">Office of Special Education Programs (OSEP)</w:t>
      </w:r>
      <w:r>
        <w:br/>
      </w:r>
      <w:r>
        <w:t xml:space="preserve">110 Livingston Street, 7th Floor</w:t>
      </w:r>
      <w:r>
        <w:br/>
      </w:r>
      <w:r>
        <w:t xml:space="preserve">Brooklyn, NY 11201</w:t>
      </w:r>
    </w:p>
    <w:p>
      <w:pPr>
        <w:pStyle w:val="BodyText"/>
      </w:pPr>
      <w:r>
        <w:t xml:space="preserve">Dear Esteemed Members of the Scholarship Committee,</w:t>
      </w:r>
    </w:p>
    <w:p>
      <w:pPr>
        <w:pStyle w:val="BodyText"/>
      </w:pPr>
      <w:r>
        <w:t xml:space="preserve">I am writing to submit this Scholarship Application Letter in enthusiastic pursuit of the prestigious Special Education Teacher Residency Scholarship within the United States New York City public school system. As a dedicated educator with a profound commitment to equity and inclusion, I have devoted my academic and professional journey to preparing myself as an effective Special Education Teacher in one of the most diverse and dynamic urban educational landscapes in our nation—the vibrant, challenging, and transformative environment of New York City.</w:t>
      </w:r>
    </w:p>
    <w:p>
      <w:pPr>
        <w:pStyle w:val="BodyText"/>
      </w:pPr>
      <w:r>
        <w:t xml:space="preserve">My passion for special education was forged during my undergraduate studies at Hunter College (CUNY), where I majored in Childhood Education with a concentration in Special Education. I quickly recognized that New York City’s public schools represent the epicenter of inclusive education innovation and necessity. Over 30% of NYC students receive specialized instruction through Individualized Education Programs (IEPs), reflecting both the city’s commitment to equity and its immense, complex needs. This statistic is not merely a number—it is the reality I witnessed firsthand during my student teaching placements at PS 219 in Queens and Brooklyn Center for Learning, where I supported students with Autism Spectrum Disorder, speech-language impairments, and significant learning disabilities in classrooms serving predominantly low-income, immigrant families. It was there that I understood the profound difference a culturally responsive Special Education Teacher makes when navigating the unique challenges of our city’s diverse student population.</w:t>
      </w:r>
    </w:p>
    <w:p>
      <w:pPr>
        <w:pStyle w:val="BodyText"/>
      </w:pPr>
      <w:r>
        <w:t xml:space="preserve">My academic rigor has been matched by an unwavering commitment to practical application. I completed my master’s degree in Special Education (M.Ed.) at Fordham University, focusing on evidence-based practices for students with complex needs and neurodiversity within urban settings. My thesis examined the efficacy of trauma-informed behavioral supports in NYC schools, a critical area given the high rates of adverse childhood experiences reported across our city’s boroughs. This research was not abstract; it directly informed my fieldwork at an NYC charter school in the Bronx, where I co-developed a sensory-friendly classroom model that reduced meltdowns by 40% and increased student engagement during literacy blocks. In that environment, I saw how crucial specialized training is for educators navigating the multifaceted needs of students who are often underserved in traditional settings.</w:t>
      </w:r>
    </w:p>
    <w:p>
      <w:pPr>
        <w:pStyle w:val="BodyText"/>
      </w:pPr>
      <w:r>
        <w:t xml:space="preserve">The decision to seek this scholarship stems from a deep understanding of the systemic barriers facing aspiring Special Education Teachers in New York City. While NYC offers unparalleled opportunities, the cost of certification exams, required professional development hours (particularly for bilingual extensions critical in our city’s 100+ languages), and relocation expenses can be prohibitive for educators committed to serving communities like mine—first-generation college students dedicated to giving back. This Scholarship Application Letter is more than a request; it is a declaration of my readiness to invest deeply in the future of New York City’s most vulnerable learners. I have already secured provisional certification through the NYCDOE’s Alternative Route Pathway, but securing this scholarship would allow me to immediately pursue my NYS Special Education Teacher Certification (Grades K-12) with specialized endorsements in Autism Spectrum Disorders and Emotional Disturbance—endorsements that directly align with NYC’s priority areas for student support as outlined in the 2023 Strategic Plan for Equity.</w:t>
      </w:r>
    </w:p>
    <w:p>
      <w:pPr>
        <w:pStyle w:val="BodyText"/>
      </w:pPr>
      <w:r>
        <w:t xml:space="preserve">What sets my approach apart is my unwavering focus on community collaboration, a principle central to NYCDOE’s vision. I have actively volunteered with the Autism Society of New York City and the Bronx Community Health Network, developing family workshops that translate educational strategies into practical home support tools. This work revealed how essential it is for Special Education Teachers to partner with families as equal stakeholders—a perspective I will bring to every classroom in United States New York City. Furthermore, my fluency in Spanish (both spoken and written) positions me to serve the 35% of NYC students who speak a language other than English at home, directly addressing a critical need identified by the Department’s latest Equity Audit.</w:t>
      </w:r>
    </w:p>
    <w:p>
      <w:pPr>
        <w:pStyle w:val="BodyText"/>
      </w:pPr>
      <w:r>
        <w:t xml:space="preserve">My professional vision is clear: I aim to become an exemplary Special Education Teacher within New York City public schools, specifically in the South Bronx—a neighborhood where chronic underfunding has left gaps in support that demand urgent, skilled intervention. I intend to utilize my scholarship funds for the following purposes: 1) Certification exam fees (Praxis Series), 2) Mandatory NYCDOE-aligned professional development courses on trauma-informed instruction and assistive technology integration, and 3) Transportation costs to complete my residency at a high-need school in District 15. These investments will not only fulfill my personal certification requirements but will directly contribute to the NYCDOE’s goal of increasing the number of certified special educators by 15% within five years.</w:t>
      </w:r>
    </w:p>
    <w:p>
      <w:pPr>
        <w:pStyle w:val="BodyText"/>
      </w:pPr>
      <w:r>
        <w:t xml:space="preserve">As I prepare for this next chapter, I am profoundly aware that becoming a Special Education Teacher in New York City is not merely a career choice—it is a sacred trust. It demands cultural humility, relentless advocacy, and the courage to dismantle barriers. My journey has prepared me to meet these demands with empathy forged through lived experience and expertise honed through rigorous academic study. I have witnessed the transformative power of quality special education firsthand: students who once struggled to communicate now lead classroom discussions; children labeled "difficult" are celebrated for their unique strengths; families feel truly seen and supported by their school community. This is the New York City public education system at its best, and it is a vision I am determined to help realize.</w:t>
      </w:r>
    </w:p>
    <w:p>
      <w:pPr>
        <w:pStyle w:val="BodyText"/>
      </w:pPr>
      <w:r>
        <w:t xml:space="preserve">I respectfully submit this Scholarship Application Letter as a testament to my readiness, resilience, and unwavering dedication to serving New York City students with disabilities. I am eager to contribute my skills in inclusive pedagogy, family partnership building, and culturally sustaining practices within the United States New York City school system. This scholarship is not just a financial resource for me—it is an investment in the future of thousands of children who deserve nothing less than the highest quality education our city can provide. I am prepared to earn this opportunity with every ounce of my commitment and passion.</w:t>
      </w:r>
    </w:p>
    <w:p>
      <w:pPr>
        <w:pStyle w:val="BodyText"/>
      </w:pPr>
      <w:r>
        <w:t xml:space="preserve">Thank you for considering my application. I welcome the opportunity to discuss how my background, vision, and dedication align with the mission of supporting Special Education Teachers throughout New York City's public schools. I look forward to contributing meaningfully as a future educator in our city’s most vital classrooms.</w:t>
      </w:r>
    </w:p>
    <w:p>
      <w:pPr>
        <w:pStyle w:val="BodyText"/>
      </w:pPr>
      <w:r>
        <w:t xml:space="preserve">Sincerely,</w:t>
      </w:r>
    </w:p>
    <w:p>
      <w:pPr>
        <w:pStyle w:val="BodyText"/>
      </w:pPr>
      <w:r>
        <w:t xml:space="preserve">[Your Full Name]</w:t>
      </w:r>
    </w:p>
    <w:p>
      <w:pPr>
        <w:pStyle w:val="BodyText"/>
      </w:pPr>
      <w:r>
        <w:t xml:space="preserve">Address: [Your Address, NYC Borough]</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